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RAPE #EU39030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9030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Orange oil, Aldehyde C-16, Iso E Super, Linalool, Linalyl acetat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 xml:space="preserve">Orange oil </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paraId="15AF5E6F" w14:textId="5180E34A">
            <w:pPr>
              <w:pStyle w:val="SDSTableTextNormal"/>
              <w:rPr>
                <w:noProof w:val="0"/>
              </w:rPr>
            </w:pPr>
            <w:r w:rsidR="00066C34">
              <w:rPr>
                <w:noProof/>
              </w:rPr>
              <w:t>0.33 – 0.655</w:t>
            </w:r>
          </w:p>
        </w:tc>
        <w:tc>
          <w:tcPr>
            <w:tcW w:w="3118" w:type="dxa"/>
          </w:tcPr>
          <w:p w:rsidR="00827634" w:rsidRPr="00E158AE" w:rsidP="009B0F88" w14:paraId="03C690C9"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32 – 0.64</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paraId="147D3D5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18.94 mg/l (Exposure time: 8 h Source: ECHA)</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RAPE #EU39030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 E Super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acetoacetate (141-9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GRAPE #EU39030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 xml:space="preserve">Orange oil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Orange oil  ; Aldehyde C-16 ; Iso E Super ; Linalool ; Linalyl acet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GRAPE #EU39030F 10% in DPG ; Orange oil  ; Aldehyde C-16 ; Iso E Super</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 xml:space="preserve">Orange oil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Orange oil, Aldehyde C-16, Iso E Super, Linalool, Linalyl acet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GRAPE #EU39030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GRAPE #EU39030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FB58BCD4-E04B-4395-B2EB-43108046A01B}"/>
</file>

<file path=customXml/itemProps3.xml><?xml version="1.0" encoding="utf-8"?>
<ds:datastoreItem xmlns:ds="http://schemas.openxmlformats.org/officeDocument/2006/customXml" ds:itemID="{E9D8C581-F3AD-43D8-938E-0E3C23415B59}"/>
</file>

<file path=customXml/itemProps4.xml><?xml version="1.0" encoding="utf-8"?>
<ds:datastoreItem xmlns:ds="http://schemas.openxmlformats.org/officeDocument/2006/customXml" ds:itemID="{B53E6059-840B-4EF9-8200-EBB477E5F7FA}"/>
</file>

<file path=docProps/app.xml><?xml version="1.0" encoding="utf-8"?>
<Properties xmlns="http://schemas.openxmlformats.org/officeDocument/2006/extended-properties" xmlns:vt="http://schemas.openxmlformats.org/officeDocument/2006/docPropsVTypes">
  <Template>Normal.dotm</Template>
  <TotalTime>12</TotalTime>
  <Pages>11</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